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da458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d7ea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2d4f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4:25Z</dcterms:created>
  <dcterms:modified xsi:type="dcterms:W3CDTF">2016-09-13T05:54:25Z</dcterms:modified>
</cp:coreProperties>
</file>